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Switzerland</w:t>
      </w:r>
      <w:r>
        <w:t xml:space="preserve"> </w:t>
      </w:r>
      <w:r>
        <w:t xml:space="preserve">Zurich</w:t>
      </w:r>
    </w:p>
    <w:bookmarkStart w:id="20" w:name="X691701acf22209e76f6511739947522e00b339c"/>
    <w:p>
      <w:pPr>
        <w:pStyle w:val="Heading1"/>
      </w:pPr>
      <w:r>
        <w:t xml:space="preserve">Personal Statement: Pursuing Excellence as a Software Engineer in Switzerland Zurich</w:t>
      </w:r>
    </w:p>
    <w:p>
      <w:pPr>
        <w:pStyle w:val="FirstParagraph"/>
      </w:pPr>
      <w:r>
        <w:t xml:space="preserve">As I craft this Personal Statement, I envision myself not merely applying for a Software Engineer position, but actively contributing to the vibrant technological ecosystem of Switzerland Zurich. With its unparalleled reputation as a global hub for innovation, finance, and sustainable technology, Zurich represents the ideal environment where my technical expertise aligns with Switzerland’s culture of precision, quality, and forward-thinking development. My journey in software engineering has been meticulously shaped by a commitment to excellence—qualities that resonate deeply with the Swiss ethos—and I am eager to bring this dedication to your esteemed organization.</w:t>
      </w:r>
    </w:p>
    <w:p>
      <w:pPr>
        <w:pStyle w:val="BodyText"/>
      </w:pPr>
      <w:r>
        <w:t xml:space="preserve">My professional trajectory began during my studies in Computer Science at ETH Zurich, one of the world’s most prestigious institutions for technological research. Immersed in an environment where academic rigor meets real-world application, I developed a profound appreciation for systematic problem-solving and clean architecture. Courses like Advanced Distributed Systems and Machine Learning for Enterprise Applications ignited my passion for building scalable solutions that balance performance with maintainability. This foundation was further solidified during my internship at a Zurich-based fintech startup, where I collaborated with cross-functional teams to optimize real-time transaction processing pipelines. The experience taught me the critical importance of writing resilient code under stringent regulatory requirements—a cornerstone of software engineering in Switzerland’s financial landscape.</w:t>
      </w:r>
    </w:p>
    <w:p>
      <w:pPr>
        <w:pStyle w:val="BodyText"/>
      </w:pPr>
      <w:r>
        <w:t xml:space="preserve">Since then, I have honed my skills across the full development lifecycle as a Software Engineer at a multinational tech firm operating out of Berlin. Yet, it was during a project for a Swiss insurance client that I truly understood why Zurich captivates technologists worldwide. We were tasked with developing an AI-driven risk assessment platform compliant with Switzerland’s strict data privacy laws (FADP). This project demanded meticulous attention to detail—every line of code had to reflect the precision expected in Swiss engineering. I led the backend team in implementing secure, modular microservices using Python and Kubernetes, reducing latency by 42% while ensuring GDPR and FADP alignment. Witnessing how our solution empowered Swiss stakeholders to make data-driven decisions with absolute confidence cemented my desire to anchor my career in Switzerland Zurich.</w:t>
      </w:r>
    </w:p>
    <w:p>
      <w:pPr>
        <w:pStyle w:val="BodyText"/>
      </w:pPr>
      <w:r>
        <w:t xml:space="preserve">What distinguishes me as a Software Engineer is not just technical proficiency, but a deep respect for the cultural context of Switzerland Zurich. I understand that success here hinges on more than code—it requires collaboration across linguistic and cultural boundaries (German, French, English), adherence to meticulous processes like Agile/Scrum with Swiss efficiency, and an unwavering commitment to sustainability. In Zurich’s ecosystem, where innovation thrives at the intersection of academia (ETH Zurich, University of Zurich) and industry (SIX Group, Credit Suisse), I thrive on connecting theoretical insights with practical impact. For instance, I contributed to a research partnership between my previous employer and ETH Zurich on energy-efficient cloud architectures—a project directly addressing Switzerland’s national goals for green technology.</w:t>
      </w:r>
    </w:p>
    <w:p>
      <w:pPr>
        <w:pStyle w:val="BodyText"/>
      </w:pPr>
      <w:r>
        <w:t xml:space="preserve">My technical toolkit is rigorously curated for the demands of modern software engineering in Switzerland Zurich. I excel in cloud-native development (AWS, Azure), containerization (Docker, Kubernetes), and infrastructure-as-code (Terraform). I have hands-on experience with data engineering pipelines using Apache Spark and real-time processing frameworks like Kafka—critical for Zurich’s fintech and healthtech sectors. However, my true value lies in translating business needs into elegant technical solutions. At my last role, I spearheaded a migration from monolithic to microservices architecture that cut deployment times by 70% while improving system uptime to 99.98%—a metric that would be expected in Switzerland’s high-stakes financial environment.</w:t>
      </w:r>
    </w:p>
    <w:p>
      <w:pPr>
        <w:pStyle w:val="BodyText"/>
      </w:pPr>
      <w:r>
        <w:t xml:space="preserve">Switzerland Zurich is not just a location for me; it’s a philosophy I embrace. The Swiss approach to work—valuing quality over speed, collaboration over competition, and long-term impact over quick wins—is mirrored in my professional ethos. I am fluent in German (B2 level) and actively pursue advanced language skills to engage fully within Zurich’s multicultural workspace. I have also volunteered with Tech for Good Zurich initiatives, mentoring underrepresented youth in coding workshops—a testament to my commitment to building inclusive tech communities, a value deeply embedded in Zurich’s social fabric.</w:t>
      </w:r>
    </w:p>
    <w:p>
      <w:pPr>
        <w:pStyle w:val="BodyText"/>
      </w:pPr>
      <w:r>
        <w:t xml:space="preserve">My vision extends beyond contributing as a Software Engineer; I aim to grow into a technical leader who advances Switzerland’s position as a global innovation leader. Zurich offers the perfect synergy: proximity to research institutions, access to capital for scalable ventures, and a workforce that prioritizes both intellectual curiosity and societal impact. I am particularly inspired by initiatives like the ZHAW Digital Transformation Center, where academia drives real-world change—a model I aspire to contribute to. In this environment, my skills in full-stack development and system design would not only meet your technical needs but also align with Switzerland Zurich’s broader mission of ethical, sustainable technological progress.</w:t>
      </w:r>
    </w:p>
    <w:p>
      <w:pPr>
        <w:pStyle w:val="BodyText"/>
      </w:pPr>
      <w:r>
        <w:t xml:space="preserve">As I prepare to transition my career into the heart of Switzerland Zurich, I am certain that my blend of technical expertise, cultural adaptability, and passion for innovation will make me a valuable asset. I do not merely seek a role as a Software Engineer in Zurich—I seek to become an integral part of its technological narrative. With each line of code I write and every system I optimize, I embody the Swiss commitment to precision, integrity, and forward-looking vision. It is with profound enthusiasm that I present this Personal Statement, eager to collaborate with your team in shaping the future of technology from Zurich.</w:t>
      </w:r>
    </w:p>
    <w:p>
      <w:pPr>
        <w:pStyle w:val="BodyText"/>
      </w:pPr>
      <w:r>
        <w:t xml:space="preserve">Thank you for considering my application. I look forward to discussing how my skills as a Software Engineer can contribute to the continued success of your organization in Switzerland Zuri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oftware Engineer | Switzerland Zurich</dc:title>
  <dc:creator/>
  <dc:language>en</dc:language>
  <cp:keywords/>
  <dcterms:created xsi:type="dcterms:W3CDTF">2026-07-14T05:03:28Z</dcterms:created>
  <dcterms:modified xsi:type="dcterms:W3CDTF">2026-07-14T05:03:28Z</dcterms:modified>
</cp:coreProperties>
</file>

<file path=docProps/custom.xml><?xml version="1.0" encoding="utf-8"?>
<Properties xmlns="http://schemas.openxmlformats.org/officeDocument/2006/custom-properties" xmlns:vt="http://schemas.openxmlformats.org/officeDocument/2006/docPropsVTypes"/>
</file>